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97FAF" w14:textId="11CDAF11" w:rsidR="00650F7C" w:rsidRPr="00234EE9" w:rsidRDefault="00234EE9">
      <w:r>
        <w:t xml:space="preserve">To trigger an update </w:t>
      </w:r>
      <w:r w:rsidR="003D009D">
        <w:t xml:space="preserve">of </w:t>
      </w:r>
      <w:r w:rsidR="00C235BB">
        <w:t>the service, I updated the image tag in deployment.yaml and pushed the changes to GitHub.</w:t>
      </w:r>
      <w:r w:rsidR="00937338">
        <w:t xml:space="preserve"> I also rebuilt the docker</w:t>
      </w:r>
      <w:r w:rsidR="00C235BB">
        <w:t xml:space="preserve"> </w:t>
      </w:r>
      <w:r w:rsidR="00937338">
        <w:t xml:space="preserve">image and pushed it to quay.io. </w:t>
      </w:r>
      <w:r w:rsidR="003D009D">
        <w:t>ArgoCD</w:t>
      </w:r>
      <w:r w:rsidR="00C235BB">
        <w:t xml:space="preserve"> automatically picked up the </w:t>
      </w:r>
      <w:r w:rsidR="007338B6">
        <w:t>changes</w:t>
      </w:r>
      <w:r w:rsidR="00485FA0">
        <w:t xml:space="preserve"> and instructed Kubernetes to update the pods. I noticed that </w:t>
      </w:r>
      <w:r w:rsidR="00915EFF">
        <w:t xml:space="preserve">Kubernetes </w:t>
      </w:r>
      <w:r w:rsidR="00485FA0">
        <w:t>used</w:t>
      </w:r>
      <w:r w:rsidR="008E5615">
        <w:t xml:space="preserve"> rolling update</w:t>
      </w:r>
      <w:r w:rsidR="00D31D3E">
        <w:t>.</w:t>
      </w:r>
      <w:r w:rsidR="00EC380A">
        <w:t xml:space="preserve"> Therefore, when I tested the service immediately after pushing the changes to GitHub, the version number was the old one.</w:t>
      </w:r>
      <w:r w:rsidR="002B17C1">
        <w:t xml:space="preserve"> </w:t>
      </w:r>
      <w:r w:rsidR="002B17C1">
        <w:t>After</w:t>
      </w:r>
      <w:r w:rsidR="002B17C1">
        <w:t xml:space="preserve"> </w:t>
      </w:r>
      <w:r w:rsidR="002B17C1">
        <w:t>one or two minute</w:t>
      </w:r>
      <w:r w:rsidR="0056363A">
        <w:t>s</w:t>
      </w:r>
      <w:r w:rsidR="00A2348A">
        <w:t xml:space="preserve">, </w:t>
      </w:r>
      <w:r w:rsidR="002B17C1">
        <w:t xml:space="preserve">all the pods </w:t>
      </w:r>
      <w:r w:rsidR="00230917">
        <w:t>were</w:t>
      </w:r>
      <w:r w:rsidR="00A2348A">
        <w:t xml:space="preserve"> </w:t>
      </w:r>
      <w:r w:rsidR="002B17C1">
        <w:t>updated</w:t>
      </w:r>
      <w:r w:rsidR="009C50D7">
        <w:t xml:space="preserve">, </w:t>
      </w:r>
      <w:r w:rsidR="00433778">
        <w:t xml:space="preserve">and </w:t>
      </w:r>
      <w:r w:rsidR="009C50D7">
        <w:t xml:space="preserve">I </w:t>
      </w:r>
      <w:r w:rsidR="0027445D">
        <w:t>could</w:t>
      </w:r>
      <w:r w:rsidR="009C50D7">
        <w:t xml:space="preserve"> </w:t>
      </w:r>
      <w:r w:rsidR="00FF33AD">
        <w:t>get</w:t>
      </w:r>
      <w:r w:rsidR="009C50D7">
        <w:t xml:space="preserve"> the updated version number returned by the server.</w:t>
      </w:r>
      <w:r w:rsidR="00781028">
        <w:t xml:space="preserve"> </w:t>
      </w:r>
      <w:r w:rsidR="008735C2">
        <w:t xml:space="preserve">The important thing was that </w:t>
      </w:r>
      <w:r w:rsidR="00781028">
        <w:t>the service stayed online</w:t>
      </w:r>
      <w:r w:rsidR="008735C2" w:rsidRPr="008735C2">
        <w:t xml:space="preserve"> </w:t>
      </w:r>
      <w:r w:rsidR="008735C2">
        <w:t>d</w:t>
      </w:r>
      <w:r w:rsidR="008735C2">
        <w:t>uring the whole syncing process</w:t>
      </w:r>
      <w:r w:rsidR="00A4256B">
        <w:t>.</w:t>
      </w:r>
    </w:p>
    <w:sectPr w:rsidR="00650F7C" w:rsidRPr="00234EE9" w:rsidSect="00D72C00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bM0tDQ0tTAzMDdX0lEKTi0uzszPAykwrAUAiaenniwAAAA="/>
  </w:docVars>
  <w:rsids>
    <w:rsidRoot w:val="00936B79"/>
    <w:rsid w:val="00017C0B"/>
    <w:rsid w:val="0017665B"/>
    <w:rsid w:val="001A4C8A"/>
    <w:rsid w:val="00230917"/>
    <w:rsid w:val="00234EE9"/>
    <w:rsid w:val="0027445D"/>
    <w:rsid w:val="002B17C1"/>
    <w:rsid w:val="00390A1E"/>
    <w:rsid w:val="003D009D"/>
    <w:rsid w:val="00433778"/>
    <w:rsid w:val="00467716"/>
    <w:rsid w:val="00485FA0"/>
    <w:rsid w:val="0056363A"/>
    <w:rsid w:val="005763F3"/>
    <w:rsid w:val="005A16D5"/>
    <w:rsid w:val="00650F7C"/>
    <w:rsid w:val="007338B6"/>
    <w:rsid w:val="00781028"/>
    <w:rsid w:val="008735C2"/>
    <w:rsid w:val="008E5615"/>
    <w:rsid w:val="00915EFF"/>
    <w:rsid w:val="00936B79"/>
    <w:rsid w:val="00937338"/>
    <w:rsid w:val="009C50D7"/>
    <w:rsid w:val="00A2348A"/>
    <w:rsid w:val="00A4256B"/>
    <w:rsid w:val="00B01C05"/>
    <w:rsid w:val="00C235BB"/>
    <w:rsid w:val="00D31D3E"/>
    <w:rsid w:val="00D72C00"/>
    <w:rsid w:val="00EC380A"/>
    <w:rsid w:val="00FF3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0F0D6"/>
  <w15:chartTrackingRefBased/>
  <w15:docId w15:val="{57653F96-8F66-4772-9A10-F6EC49578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5</Words>
  <Characters>544</Characters>
  <Application>Microsoft Office Word</Application>
  <DocSecurity>0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28</cp:revision>
  <dcterms:created xsi:type="dcterms:W3CDTF">2022-02-24T06:15:00Z</dcterms:created>
  <dcterms:modified xsi:type="dcterms:W3CDTF">2022-02-24T06:20:00Z</dcterms:modified>
</cp:coreProperties>
</file>